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45EA0" w14:textId="77777777" w:rsidR="001E3C06" w:rsidRPr="00C12E93" w:rsidRDefault="001E3C06" w:rsidP="001E3C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color w:val="414141"/>
        </w:rPr>
        <w:t xml:space="preserve">Prepare this assignment according to the guidelines found in the APA Style Guide, located in the Student Success Center. An abstract </w:t>
      </w:r>
      <w:proofErr w:type="gramStart"/>
      <w:r w:rsidRPr="00C12E93">
        <w:rPr>
          <w:rFonts w:eastAsia="Times New Roman"/>
          <w:color w:val="414141"/>
        </w:rPr>
        <w:t>is not required</w:t>
      </w:r>
      <w:proofErr w:type="gramEnd"/>
      <w:r w:rsidRPr="00C12E93">
        <w:rPr>
          <w:rFonts w:eastAsia="Times New Roman"/>
          <w:color w:val="414141"/>
        </w:rPr>
        <w:t>.</w:t>
      </w:r>
    </w:p>
    <w:p w14:paraId="49CF1E4E" w14:textId="77777777" w:rsidR="001E3C06" w:rsidRPr="00C12E93" w:rsidRDefault="001E3C06" w:rsidP="001E3C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color w:val="414141"/>
        </w:rPr>
        <w:t>This assignment uses a rubric. Review the rubric prior to beginning the assignment to become familiar with the expectations for successful completion.</w:t>
      </w:r>
    </w:p>
    <w:p w14:paraId="29CA6BAE" w14:textId="77777777" w:rsidR="001E3C06" w:rsidRPr="00C12E93" w:rsidRDefault="001E3C06" w:rsidP="001E3C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color w:val="414141"/>
        </w:rPr>
        <w:t xml:space="preserve">You </w:t>
      </w:r>
      <w:proofErr w:type="gramStart"/>
      <w:r w:rsidRPr="00C12E93">
        <w:rPr>
          <w:rFonts w:eastAsia="Times New Roman"/>
          <w:color w:val="414141"/>
        </w:rPr>
        <w:t>are required</w:t>
      </w:r>
      <w:proofErr w:type="gramEnd"/>
      <w:r w:rsidRPr="00C12E93">
        <w:rPr>
          <w:rFonts w:eastAsia="Times New Roman"/>
          <w:color w:val="414141"/>
        </w:rPr>
        <w:t xml:space="preserve"> to submit this assignment to </w:t>
      </w:r>
      <w:proofErr w:type="spellStart"/>
      <w:r w:rsidRPr="00C12E93">
        <w:rPr>
          <w:rFonts w:eastAsia="Times New Roman"/>
          <w:color w:val="414141"/>
        </w:rPr>
        <w:t>LopesWrite</w:t>
      </w:r>
      <w:proofErr w:type="spellEnd"/>
      <w:r w:rsidRPr="00C12E93">
        <w:rPr>
          <w:rFonts w:eastAsia="Times New Roman"/>
          <w:color w:val="414141"/>
        </w:rPr>
        <w:t xml:space="preserve">. A link to the </w:t>
      </w:r>
      <w:proofErr w:type="spellStart"/>
      <w:r w:rsidRPr="00C12E93">
        <w:rPr>
          <w:rFonts w:eastAsia="Times New Roman"/>
          <w:color w:val="414141"/>
        </w:rPr>
        <w:t>LopesWrite</w:t>
      </w:r>
      <w:proofErr w:type="spellEnd"/>
      <w:r w:rsidRPr="00C12E93">
        <w:rPr>
          <w:rFonts w:eastAsia="Times New Roman"/>
          <w:color w:val="414141"/>
        </w:rPr>
        <w:t xml:space="preserve"> technical support articles </w:t>
      </w:r>
      <w:proofErr w:type="gramStart"/>
      <w:r w:rsidRPr="00C12E93">
        <w:rPr>
          <w:rFonts w:eastAsia="Times New Roman"/>
          <w:color w:val="414141"/>
        </w:rPr>
        <w:t>is located in</w:t>
      </w:r>
      <w:proofErr w:type="gramEnd"/>
      <w:r w:rsidRPr="00C12E93">
        <w:rPr>
          <w:rFonts w:eastAsia="Times New Roman"/>
          <w:color w:val="414141"/>
        </w:rPr>
        <w:t xml:space="preserve"> Class Resources if you need assistance.</w:t>
      </w:r>
    </w:p>
    <w:p w14:paraId="5591C7C7" w14:textId="77777777" w:rsidR="001E3C06" w:rsidRPr="00C12E93" w:rsidRDefault="001E3C06" w:rsidP="001E3C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color w:val="414141"/>
        </w:rPr>
        <w:t>Document the locations and hours you spend in the field on your Clinical Field Experience Verification Form.</w:t>
      </w:r>
    </w:p>
    <w:p w14:paraId="54AA07C4" w14:textId="77777777" w:rsidR="001E3C06" w:rsidRPr="00C12E93" w:rsidRDefault="001E3C06" w:rsidP="001E3C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color w:val="414141"/>
        </w:rPr>
        <w:t xml:space="preserve">Submit the Clinical Field Experience Verification Form in the learning management system in the last topic. Directions for submitting can </w:t>
      </w:r>
      <w:proofErr w:type="gramStart"/>
      <w:r w:rsidRPr="00C12E93">
        <w:rPr>
          <w:rFonts w:eastAsia="Times New Roman"/>
          <w:color w:val="414141"/>
        </w:rPr>
        <w:t>be found</w:t>
      </w:r>
      <w:proofErr w:type="gramEnd"/>
      <w:r w:rsidRPr="00C12E93">
        <w:rPr>
          <w:rFonts w:eastAsia="Times New Roman"/>
          <w:color w:val="414141"/>
        </w:rPr>
        <w:t xml:space="preserve"> on the College of Education site in the Student Success Center.</w:t>
      </w:r>
    </w:p>
    <w:p w14:paraId="5A6EDB22" w14:textId="6FF37906" w:rsidR="00964E27" w:rsidRPr="00336F62" w:rsidRDefault="00964E27" w:rsidP="00E72CE8"/>
    <w:sectPr w:rsidR="00964E27" w:rsidRPr="00336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1F3FF9"/>
    <w:multiLevelType w:val="multilevel"/>
    <w:tmpl w:val="FB440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CD24BA"/>
    <w:multiLevelType w:val="multilevel"/>
    <w:tmpl w:val="6BB8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DB87F6C"/>
    <w:multiLevelType w:val="multilevel"/>
    <w:tmpl w:val="334C3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7"/>
  </w:num>
  <w:num w:numId="7">
    <w:abstractNumId w:val="9"/>
  </w:num>
  <w:num w:numId="8">
    <w:abstractNumId w:val="1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02447B"/>
    <w:rsid w:val="00154E94"/>
    <w:rsid w:val="0016157A"/>
    <w:rsid w:val="001B239A"/>
    <w:rsid w:val="001C5586"/>
    <w:rsid w:val="001E3C06"/>
    <w:rsid w:val="002A24E1"/>
    <w:rsid w:val="002F5505"/>
    <w:rsid w:val="0031599F"/>
    <w:rsid w:val="00336F62"/>
    <w:rsid w:val="00362D2B"/>
    <w:rsid w:val="003D090A"/>
    <w:rsid w:val="004B1BD9"/>
    <w:rsid w:val="006A2BFE"/>
    <w:rsid w:val="00964E27"/>
    <w:rsid w:val="00BA2885"/>
    <w:rsid w:val="00C04F03"/>
    <w:rsid w:val="00D41ED0"/>
    <w:rsid w:val="00E72CE8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C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24E1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42:00Z</dcterms:created>
  <dcterms:modified xsi:type="dcterms:W3CDTF">2021-11-14T14:42:00Z</dcterms:modified>
</cp:coreProperties>
</file>